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ระบบคิว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8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คณิตาหนุนอนันต์นะครับ ในรายวิชาภาษาไทย นักเรียนเกี่ยวกับเรื่องสำนวนและสุภาษิตและคำพังเพยนะคะ ก็ถูกใจ แล้วก็จึงซื้อมานะครับ ศึกษาเกี่ยวกับสำนวนไทยอยู่ผมไปเห็นก็เลยซื้อมาฝากครับ // ขอบคุณมากเลยค่ะครูปรเมษฐ ใจดีจังเลยนะคะนี่ เอาล่ะค่ะ วันนี้เราจะเรียนเกี่ยวกับเรื่องอะไรคะ // เราเกี่ยวกับเรื่องหนังสือนี่ หนังสือที่ได้เลือกมา ได้ซื้อมานี่ มาสอนนักเรียนดีกว่า ให้เรียนเรื่องการเลือกอ่านหนังสือตามความสนใจนะครับ ถ้าพร้อมแล้วเดี๋ยวเราไปศึกษากันเลยดีกว่าครับนักเรียนครับ // ค่ะ // นักเรียนครับ วันนี้ครูก็จะให้นักเรียนได้ศึกษาเรื่องการเลือกอ่านหนังสือใช่ไหมลูก เลือกอ่านอย่างไรให้มันถูกใจเรา แล้วมันได้ประโยชน์อะไรกับเรานะครับ อ่านพร้อม ๆ กัน เพลงฉลาดทันคนใช่ไหมครับ ซึ่งมันเกี่ยวข้องอะไรกับเนื้อหาที่เราจะเรียนในวันนี้ เดี๋ยวลองอ่านเนื้อกันดีกว่านะ เด็ก ๆ อ่านแบบธรรมดาพร้อม ๆ กับครู แสดงว่าวันนี้ต้องมีการร้องเพลงแน่นอนเลยครับ เด็ก ๆ จะได้จำได้ในเวอร์ชันที่เป็นเพลงค่ะ แต่ว่าเดี๋ยวคุยกันในเนื้อก่อนนะ สักท่อนหนึ่ง เด็ก ๆ อ่านเนื้อพร้อม ๆ กัน คนอ่านหนังสือคือผู้ฉลาดทันคน เหมือนมีทรัพย์เหลือล้น ใครจะปล้นหรือจี้ไม่ได้ มันหมายความว่าอย่างไรครูคณิตา คนอ่านหนังสือนะคะ คือ ผู้ที่มีความรู้ ผู้มีความรู้นั้น เราไม่สามารถที่จะไปปล้น หรือจะไปดึงความรู้ของคนนั้นมาได้นะคะ ไม่เหมือนกันทรัพย์สินเงินทองนะคะ ที่เราจะไปปล้นมาได้ค่ะ // มีแค่เพียง 2 ท่อน ก็รู้ ในบทเพลงแล้ว เกี่ยวกับความสำคัญของการอ่านหนังสือว่ามันมีคุณค่ากับเรามากขนาดไหน นักเรียนครับ ในเมื่อมันเป็นเพลง เดี๋ยวเรามาร้องไปพร้อมๆ กันดีไหมลูก นะครับ เดี๋ยวร้องเพลงพร้อม ๆ กันนะ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 คนอ่านหนังสือ ใครจะปล้นหรือจี้ไม่ได้ อย่ามัวลังเลทำตัว รีบอ่านกันเสียเร็วไว อ่านดีงาม การอ่านหนังสือฝึกปรือพัฒนาสมองได้คิดได้ไตร่ได้ตรอง ทำให้มองโลกในมุมกว้าง คิด พินิจพิเคราะห์ถูกทาง ง่ายดาย คนอ่านหนังสือ คือ ผู้รักการขวนขวาย ส่องแสงประกายหากอ่านทุกวัน ชีวิตสุขสันต์ทุกสิ่ง หนังสือนี่ดีจริง ๆ อย่าอยู่นิ่งอ่านได้ทุกยาม เมื่ออ่านทุกครั้ง ตั้งใจเพื่อจับใจความจากนั้นควรตั้งคำถามว่าได้ความเรื่องใดไปบ้าง และควรบันทึกตริตรองเพื่อให้กระจ่าง เรื่องราวความรู้ต่าง ๆ ใช้เอ่ยอ้างเมื่อยามจำเป็น</w:t>
      </w:r>
    </w:p>
    <w:p>
      <w:pPr>
        <w:pStyle w:val="BodyText"/>
      </w:pPr>
      <w:r>
        <w:t xml:space="preserve">[เสียงปรบมือ] สุดยอดไปเลยครับเด็ก ๆ ปุ๊บนี่ ครูรู้เลยว่านักเรียนร้องตามได้ทันที เพลงนี่มันเป็นสื่อที่ทำอย่างมันมีความสุข เหมือนที่ครูได้กล่าวไว้นะครับ เป็นพระราชนิพนธ์ของในหลวงรัชกาลที่ 6 คนใดไร้ซึ่งดนตรีกาล ซึ่งเพลงนี้ก็มีผู้แต่งนะ ครูก็นำมาจากหนังสือเรียนของหนูนี่เอามาให้เข้ากับทำนองนะ เป็นอย่างไรบ้างเกี่ยวกับเรื่องการอ่านหนังสือ แต่ฟังเพลง ก็เห้นแล้วใช่ไหม ว่าการอ่านหนังสือมันมีคุณค่าขนาดไหนนใช่ไหมลูก ไปกันต่อเลยครับ ยินดีต้อนรับหนอนหนังสือ ตอนนี้เด็ก ๆ ทุกคนกลายเป็นอะไรไปแล้วครูคณิตา หนอนหนังสือนี่ เดี๋ยวเด็ก ๆ จะเข้าใจผิด มันหมายความว่าอย่างไร // หมายความว่าก็คือผู้ที่อ่านหนังสือเยอะนั่นเองค่ะ // เพราะฉะนั้น นักเรียนทุกครับ เมื่อ ได้ศึกษากับครูทั้ง 2 คนไปแล้ว อย่างเช่นที่ครูนำมาต้อนรับหนูนะครับ หนอนหนังสือ คือ ผู้ที่อ่านหนังสืออยู่ ขรุกตัวอยู่กับหนังสือ แล้วก็จะเป็นหนอนหนังสือครูอยากให้ลูกศิษย์ของครูทุกคนเป็นเช่นนั้นใช่ไหมครับครูคณิอตา// วันนี้ครูมีสิ่งมานำเสนอสิ่งหนึ่ง // คืออะไรคะ เด็ก ๆ ตอบคุณครูได้ไหมคะ นั่นก็คือสถิติการอ่านหนังสือของคนไทยนั่นเองค่ะ // ครูยกสถิติจากที่ดูกราฟนี่ คนไทยอ่านหนังสือมากไหมครูคณิตาครับ // อ่านมากพอสมก็คืออ่านเยอะอยู่ค่ะ อันนี้มันเป็นกราฟที่มีการพัฒนามาแล้วนะครับ ถ้าเป็นควร คราวนี้ถึงอ่านหนังสือน้อยนะครับ ก็เลยนำมาให้นักเรียนลองวิเคราะห์กันดูนะครับ สิ่งใดเป็นสาเหตุที่ทำให้คนไทยอ่านหนังสือน้อยลง เด็ก ๆ ครับ ช่วยกันวิเคราะห์ คนไทยถึงอ่านหนังสือน้อยลง ช่วยกันบอกสาเหตุ ในอดีตจนถึงปัจจุบันเลยหรือเปล่าคะ // อ่เดี๋ยวเด็ก ๆ อาจจะงงนะคะ เด็ก ๆ ก็นึกสาเหตุได้นะคะ ตั้งแต่อดีตจนถึงปัจจุบันว่าสาเหตุใดที่ทำให้คนไทยค่ะ อ่านหนังสือน้อยลงค่ะ // เด็ก ๆ ตอบกันมาแล้ว ครูทั้ง 2 คนก็รวบรวมเป็นประเด็นสำคัญไว้ 1. คือ // อ่านหนังสือไม่ออกค่ะ ก็จะมีหนู ๆ บางคนนะ ที่ยังอ่านหนังสือไม่แตกหรืออ่านหนังสือไม่ออก มันต้องอยู่ที่การฝึกฝนนะ ครูคณิตา เพราะฉะนั้นนี่ ของเราเพราะฉะนั้น เด็ก ๆ ครับ ต้องอ่านให้ได้ ด้วยการที่เรานี่ฝึกฝนตามกลวิธีต่าง ๆ ที่ทบางคนนี่ กี่คาบแล้วนี่ บางครั้งนี่ ยังอ่านหลายคำไม่ออก ครูเชื่อว่ายังเป็นอย่างนั้นอยู่ เด็ก ๆ ครับ ต้องฝึกฝนให้ได้ ไม่มีเวลาอ่านหนังสือค่ะ เกี่ยวกับพวกเราแล้ว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ระบบคิว</dc:title>
  <dc:creator/>
  <cp:keywords/>
  <dcterms:created xsi:type="dcterms:W3CDTF">2022-04-18T04:52:24Z</dcterms:created>
  <dcterms:modified xsi:type="dcterms:W3CDTF">2022-04-18T04:5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8 เมษายน 2565 เวลา 11.00 น.</vt:lpwstr>
  </property>
  <property fmtid="{D5CDD505-2E9C-101B-9397-08002B2CF9AE}" pid="3" name="subtitle">
    <vt:lpwstr/>
  </property>
</Properties>
</file>